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17" w:type="dxa"/>
        <w:tblLayout w:type="fixed"/>
        <w:tblLook w:val="04A0" w:firstRow="1" w:lastRow="0" w:firstColumn="1" w:lastColumn="0" w:noHBand="0" w:noVBand="1"/>
      </w:tblPr>
      <w:tblGrid>
        <w:gridCol w:w="5490"/>
        <w:gridCol w:w="236"/>
        <w:gridCol w:w="5291"/>
      </w:tblGrid>
      <w:tr w:rsidR="001E7E9E" w:rsidRPr="001E7E9E" w14:paraId="722645D0" w14:textId="77777777" w:rsidTr="004A1E89">
        <w:trPr>
          <w:trHeight w:val="1305"/>
        </w:trPr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2E9E2" w14:textId="260ACACE" w:rsidR="001E7E9E" w:rsidRPr="001E7E9E" w:rsidRDefault="001E7E9E" w:rsidP="001E7E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1E7E9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F r a m e W o r x   Arts &amp; </w:t>
            </w:r>
            <w:r w:rsidR="00873E0C" w:rsidRPr="001E7E9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Gallery</w:t>
            </w:r>
            <w:r w:rsidRPr="001E7E9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br/>
            </w:r>
            <w:r w:rsidRPr="001E7E9E">
              <w:rPr>
                <w:rFonts w:ascii="Arial" w:eastAsia="Times New Roman" w:hAnsi="Arial" w:cs="Arial"/>
                <w:sz w:val="16"/>
                <w:szCs w:val="16"/>
              </w:rPr>
              <w:t>231 Valley Farms Street</w:t>
            </w:r>
            <w:r w:rsidRPr="001E7E9E">
              <w:rPr>
                <w:rFonts w:ascii="Arial" w:eastAsia="Times New Roman" w:hAnsi="Arial" w:cs="Arial"/>
                <w:sz w:val="16"/>
                <w:szCs w:val="16"/>
              </w:rPr>
              <w:br/>
              <w:t>Santa Monica, CA 90403</w:t>
            </w:r>
            <w:r w:rsidRPr="001E7E9E">
              <w:rPr>
                <w:rFonts w:ascii="Arial" w:eastAsia="Times New Roman" w:hAnsi="Arial" w:cs="Arial"/>
                <w:sz w:val="16"/>
                <w:szCs w:val="16"/>
              </w:rPr>
              <w:br/>
              <w:t>frameworx@yahoo.co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33E4C" w14:textId="77777777" w:rsidR="001E7E9E" w:rsidRPr="001E7E9E" w:rsidRDefault="001E7E9E" w:rsidP="001E7E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B01E" w14:textId="77777777" w:rsidR="001E7E9E" w:rsidRPr="001E7E9E" w:rsidRDefault="001E7E9E" w:rsidP="001E7E9E">
            <w:pPr>
              <w:spacing w:after="0" w:line="240" w:lineRule="auto"/>
              <w:jc w:val="right"/>
              <w:rPr>
                <w:rFonts w:ascii="Broadway" w:eastAsia="Times New Roman" w:hAnsi="Broadway" w:cs="Calibri"/>
                <w:b/>
                <w:bCs/>
                <w:sz w:val="32"/>
                <w:szCs w:val="32"/>
              </w:rPr>
            </w:pPr>
            <w:r w:rsidRPr="001E7E9E">
              <w:rPr>
                <w:rFonts w:ascii="Broadway" w:eastAsia="Times New Roman" w:hAnsi="Broadway" w:cs="Calibri"/>
                <w:b/>
                <w:bCs/>
                <w:sz w:val="32"/>
                <w:szCs w:val="32"/>
              </w:rPr>
              <w:t>Art Price List Template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1080"/>
        <w:gridCol w:w="1620"/>
        <w:gridCol w:w="270"/>
        <w:gridCol w:w="2700"/>
        <w:gridCol w:w="1080"/>
        <w:gridCol w:w="1641"/>
      </w:tblGrid>
      <w:tr w:rsidR="009D03B3" w:rsidRPr="00D3118B" w14:paraId="5F4779B0" w14:textId="77777777" w:rsidTr="00F22554">
        <w:tc>
          <w:tcPr>
            <w:tcW w:w="11176" w:type="dxa"/>
            <w:gridSpan w:val="7"/>
          </w:tcPr>
          <w:p w14:paraId="0DBE797D" w14:textId="54144781" w:rsidR="009D03B3" w:rsidRPr="00D3118B" w:rsidRDefault="009D03B3" w:rsidP="00D3118B">
            <w:pPr>
              <w:rPr>
                <w:sz w:val="8"/>
                <w:szCs w:val="8"/>
              </w:rPr>
            </w:pPr>
          </w:p>
        </w:tc>
      </w:tr>
      <w:tr w:rsidR="00F22554" w14:paraId="1CDAA317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1EF0EE" w14:textId="343C27C2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02CE050A" wp14:editId="24F7D600">
                  <wp:extent cx="1603120" cy="1030682"/>
                  <wp:effectExtent l="0" t="0" r="0" b="0"/>
                  <wp:docPr id="33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6DA62A-7326-41FD-BFFB-542B8F08C5E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266DA62A-7326-41FD-BFFB-542B8F08C5E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678" cy="1040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570DCD06" w14:textId="037122D4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27AB087C" w14:textId="59A9C5B2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17512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7715636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2458A2" w14:textId="636F598E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41CB8A48" wp14:editId="6105C33F">
                  <wp:extent cx="1549724" cy="993683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13A5EF-6C70-410B-9340-389510A061A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0913A5EF-6C70-410B-9340-389510A061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479" cy="1018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1369025D" w14:textId="10F6A4B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0205354E" w14:textId="3495174A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17600</w:t>
            </w:r>
          </w:p>
        </w:tc>
      </w:tr>
      <w:tr w:rsidR="00F22554" w14:paraId="2A866CEF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26D0A9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B1FEA0B" w14:textId="32055D24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41C32A8B" w14:textId="11CB571F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y to the Forest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743F414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F39381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16E87EB" w14:textId="6119BE4B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04F79E74" w14:textId="050EC3AD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uite Moment</w:t>
            </w:r>
          </w:p>
        </w:tc>
      </w:tr>
      <w:tr w:rsidR="00F22554" w14:paraId="7376FF5E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426BA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382E9A84" w14:textId="38CFDD6F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020DC76C" w14:textId="40D9EA4C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rry Hamilton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5A82F5B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281A9C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9918EB0" w14:textId="0B9ECE2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002DADF3" w14:textId="227570E2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onid Afremov</w:t>
            </w:r>
          </w:p>
        </w:tc>
      </w:tr>
      <w:tr w:rsidR="00F22554" w14:paraId="4A441FDD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D0759B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63CA0B0" w14:textId="343597C4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4EED50A2" w14:textId="02FE3BA2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il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13B48BF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627E75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0F9A3BC1" w14:textId="6657635D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2AF3139C" w14:textId="0E7847F3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il on Canvas</w:t>
            </w:r>
          </w:p>
        </w:tc>
      </w:tr>
      <w:tr w:rsidR="00F22554" w14:paraId="0E05F077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87331C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07C07A23" w14:textId="2FD93A6F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7E1A56B2" w14:textId="6E42570B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in x 22in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37CDD87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4B6F69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00FE1A84" w14:textId="418BE5A4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2F4BE7BC" w14:textId="376CF172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in x 24in</w:t>
            </w:r>
          </w:p>
        </w:tc>
      </w:tr>
      <w:tr w:rsidR="00F22554" w14:paraId="228B05A9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E6CA0E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74E23B7C" w14:textId="7045EBF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2610F5AD" w14:textId="02122CC0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$5,000 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3ADC62F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98FF32" w14:textId="77777777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4830066" w14:textId="2EF58BE9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70B31DCC" w14:textId="697776C8" w:rsidR="00F22554" w:rsidRDefault="00F22554" w:rsidP="009D03B3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$8,000 </w:t>
            </w:r>
          </w:p>
        </w:tc>
      </w:tr>
      <w:tr w:rsidR="009D03B3" w:rsidRPr="00D3118B" w14:paraId="4AA26003" w14:textId="77777777" w:rsidTr="00F22554">
        <w:tc>
          <w:tcPr>
            <w:tcW w:w="11176" w:type="dxa"/>
            <w:gridSpan w:val="7"/>
          </w:tcPr>
          <w:p w14:paraId="4E3E6480" w14:textId="77777777" w:rsidR="009D03B3" w:rsidRPr="00D3118B" w:rsidRDefault="009D03B3" w:rsidP="009D03B3">
            <w:pPr>
              <w:rPr>
                <w:sz w:val="8"/>
                <w:szCs w:val="8"/>
              </w:rPr>
            </w:pPr>
          </w:p>
        </w:tc>
      </w:tr>
      <w:tr w:rsidR="00F22554" w14:paraId="49F4A52B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CC629A" w14:textId="7B178D6B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19944FF" wp14:editId="7FF8BFAD">
                  <wp:extent cx="1514475" cy="1095375"/>
                  <wp:effectExtent l="0" t="0" r="9525" b="9525"/>
                  <wp:docPr id="3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8BB1ABF-E5D1-41F8-AE2A-E3B7717186E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F8BB1ABF-E5D1-41F8-AE2A-E3B7717186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7EFABD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509F9D7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17512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669841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FD9C0E" w14:textId="19A2176D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7A696545" wp14:editId="385EFC81">
                  <wp:extent cx="1504950" cy="1104900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E1BB4C-0886-4195-B37E-21A62A108C9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61E1BB4C-0886-4195-B37E-21A62A108C9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458B14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3995FC1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17600</w:t>
            </w:r>
          </w:p>
        </w:tc>
      </w:tr>
      <w:tr w:rsidR="00F22554" w14:paraId="6FB39F8C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713FE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8AD869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54112A7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y to the Forest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198033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C0D80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42B9BF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680A56D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Quite Moment</w:t>
            </w:r>
          </w:p>
        </w:tc>
      </w:tr>
      <w:tr w:rsidR="00F22554" w14:paraId="76328C3F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FCA55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F5FA83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43C5F76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rry Hamilton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CB078E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1A9A3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C9A420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54E527B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onid Afremov</w:t>
            </w:r>
          </w:p>
        </w:tc>
      </w:tr>
      <w:tr w:rsidR="00F22554" w14:paraId="1EA93DE8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3B402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5817F38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29E73F97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il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77F55C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09950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9A7AF3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50F9EA9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il on Canvas</w:t>
            </w:r>
          </w:p>
        </w:tc>
      </w:tr>
      <w:tr w:rsidR="00F22554" w14:paraId="5FA225CA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B8B6B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2463E4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2BCF312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in x 22in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69DBAC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141A3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A3DD43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5102487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in x 24in</w:t>
            </w:r>
          </w:p>
        </w:tc>
      </w:tr>
      <w:tr w:rsidR="00F22554" w14:paraId="41996115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90913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71F0AB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0CEA3F3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$5,000 </w:t>
            </w: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187A75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2BEC0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5C0ABB8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22CA2FD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$8,000 </w:t>
            </w:r>
          </w:p>
        </w:tc>
      </w:tr>
      <w:tr w:rsidR="00D3118B" w:rsidRPr="00D3118B" w14:paraId="5FCBC0A4" w14:textId="77777777" w:rsidTr="00F22554">
        <w:tc>
          <w:tcPr>
            <w:tcW w:w="11176" w:type="dxa"/>
            <w:gridSpan w:val="7"/>
          </w:tcPr>
          <w:p w14:paraId="646A5F02" w14:textId="77777777" w:rsidR="00D3118B" w:rsidRPr="00D3118B" w:rsidRDefault="00D3118B" w:rsidP="0083116F">
            <w:pPr>
              <w:rPr>
                <w:sz w:val="8"/>
                <w:szCs w:val="8"/>
              </w:rPr>
            </w:pPr>
          </w:p>
        </w:tc>
      </w:tr>
      <w:tr w:rsidR="00F22554" w14:paraId="56603A59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AA4984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DD3230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57F451E2" w14:textId="4F4CA060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2F632B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04EB6D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39C896F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5F54E19D" w14:textId="41EF8969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677A97A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AB3AE7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77FF903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224BDE07" w14:textId="49B170F2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39182C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536DD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6BA92DD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544F6F8F" w14:textId="1D776BEB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5A83CE0A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AD6FB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13A34A0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7A5C7949" w14:textId="3746C73C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8A5D7E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59D3C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1A1D441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6FCB04CB" w14:textId="0973E9FF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29B01A92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843DD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2545EDC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06C092E4" w14:textId="3156220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4CFD7E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9A465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D88F21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49BB18B8" w14:textId="3EE48406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5D9F5E3C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F810B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EA5B60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76455FA4" w14:textId="506499EC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E7317C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6326A7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76CE787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69F10024" w14:textId="5FA9B058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4145C4BC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EF18F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09E58B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55BD02F2" w14:textId="3E71C6BB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F26E1C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B112E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212FA9F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3C987ED0" w14:textId="0BDF1BD4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D3118B" w:rsidRPr="00D3118B" w14:paraId="0B2A7B7B" w14:textId="77777777" w:rsidTr="00F22554">
        <w:tc>
          <w:tcPr>
            <w:tcW w:w="11176" w:type="dxa"/>
            <w:gridSpan w:val="7"/>
          </w:tcPr>
          <w:p w14:paraId="2C992B9A" w14:textId="77777777" w:rsidR="00D3118B" w:rsidRPr="00D3118B" w:rsidRDefault="00D3118B" w:rsidP="0083116F">
            <w:pPr>
              <w:rPr>
                <w:sz w:val="8"/>
                <w:szCs w:val="8"/>
              </w:rPr>
            </w:pPr>
          </w:p>
        </w:tc>
      </w:tr>
      <w:tr w:rsidR="00F22554" w14:paraId="3F11E8B8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CFCA90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799AEEF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47CDA4D6" w14:textId="2DE1BF2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739876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0B3B5A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AF0BE7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50C8B699" w14:textId="093B5129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14EF803C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19AC3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4CF09DD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45E4DFA2" w14:textId="486F6FD2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864141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6429E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47A736B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74EBCB9F" w14:textId="43A54DC3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448DB499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173FC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DF7C30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5501299F" w14:textId="7621A2A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8A6A96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BCC84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115D188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3B83A640" w14:textId="37A510B3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99CAE32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56392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05DAA83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307512AA" w14:textId="0369D8EF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659C9D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A02A6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54874BD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6576620E" w14:textId="527E7B38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2EAEBB7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3785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7DBCD36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50073E42" w14:textId="0EB3EA78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0EC3F0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3A82E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59BB9FF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0DF4C9B5" w14:textId="5949E52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7C4E77D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617F7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7C646DC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33D41877" w14:textId="2736C66D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ABB6C2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31666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932E49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00779CBE" w14:textId="02E9639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D3118B" w:rsidRPr="00D3118B" w14:paraId="71BBCF01" w14:textId="77777777" w:rsidTr="00F22554">
        <w:tc>
          <w:tcPr>
            <w:tcW w:w="11176" w:type="dxa"/>
            <w:gridSpan w:val="7"/>
          </w:tcPr>
          <w:p w14:paraId="27F15E4F" w14:textId="77777777" w:rsidR="00D3118B" w:rsidRPr="00D3118B" w:rsidRDefault="00D3118B" w:rsidP="0083116F">
            <w:pPr>
              <w:rPr>
                <w:sz w:val="8"/>
                <w:szCs w:val="8"/>
              </w:rPr>
            </w:pPr>
          </w:p>
        </w:tc>
      </w:tr>
      <w:tr w:rsidR="00F22554" w14:paraId="6B3D4A9B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015ACD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8054F4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0EBE2FDB" w14:textId="7B670C5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13EA3B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1BCEC4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4D817E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71191B68" w14:textId="6CE586FC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7CAEDDAB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6416D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7FCC292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565416E9" w14:textId="3B51C0D9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2FFBCC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FA6A8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CD65CB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06AED85B" w14:textId="3C7865D6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742F73B0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7AD55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1256695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1814953D" w14:textId="4A600AE4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8ADFC1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AC90E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784122D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75E1D82F" w14:textId="71E798FB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361E3C7A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76277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5ED3E14E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01776394" w14:textId="618EA04C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C33CA0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D96CC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52E8FC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564F2A7F" w14:textId="5CE4D802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4BEDF38B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02F53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2985A06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0667B1CB" w14:textId="37A86AC9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31C5D7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A51D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12631E2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7F8928C4" w14:textId="523FA442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1DCC6B49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A4FD9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EA0E7B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4DE52B5F" w14:textId="53157F6E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BBDC39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0536C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513F9C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4A619CE2" w14:textId="6E8D6884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D3118B" w:rsidRPr="00D3118B" w14:paraId="1DDB7B62" w14:textId="77777777" w:rsidTr="00F22554">
        <w:tc>
          <w:tcPr>
            <w:tcW w:w="11176" w:type="dxa"/>
            <w:gridSpan w:val="7"/>
          </w:tcPr>
          <w:p w14:paraId="463C998C" w14:textId="77777777" w:rsidR="00D3118B" w:rsidRPr="00D3118B" w:rsidRDefault="00D3118B" w:rsidP="0083116F">
            <w:pPr>
              <w:rPr>
                <w:sz w:val="8"/>
                <w:szCs w:val="8"/>
              </w:rPr>
            </w:pPr>
          </w:p>
        </w:tc>
      </w:tr>
      <w:tr w:rsidR="00F22554" w14:paraId="38161E49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192B2F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89A4F9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62ED13F3" w14:textId="7AC673B4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C2329E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0BF1A4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141EF2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39817FF1" w14:textId="3463B088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15D86ACE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94B94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B949BB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4F262A19" w14:textId="2A51AAF1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29D58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F16AB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0197E40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3B14539C" w14:textId="6F782626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30F01F7F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862BB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7846EA6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539A9D93" w14:textId="1A179E6B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D9BE08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06F0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7BAF77C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15928474" w14:textId="6F5C6A5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1023DC3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F51E5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0498880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6AA656E4" w14:textId="1725318F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A60627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AD34F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45D585C7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2B79F6EA" w14:textId="4768E3EC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36123965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811A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2699BC70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72DEDD4A" w14:textId="08EB07C1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ADC607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6D5D0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35964DAD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622EBCEA" w14:textId="1DFCBDDC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318CC356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0B01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AE0E28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705F7CCE" w14:textId="3B95318F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A43DF47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D964C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06FB48A3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711E46BD" w14:textId="040C74B2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D3118B" w14:paraId="14B1C9CA" w14:textId="77777777" w:rsidTr="00F22554">
        <w:tc>
          <w:tcPr>
            <w:tcW w:w="11176" w:type="dxa"/>
            <w:gridSpan w:val="7"/>
          </w:tcPr>
          <w:p w14:paraId="002E8BB2" w14:textId="77777777" w:rsidR="00D3118B" w:rsidRDefault="00D3118B" w:rsidP="0083116F">
            <w:pPr>
              <w:rPr>
                <w:sz w:val="16"/>
                <w:szCs w:val="16"/>
              </w:rPr>
            </w:pPr>
          </w:p>
        </w:tc>
      </w:tr>
      <w:tr w:rsidR="00F22554" w14:paraId="48B9C925" w14:textId="77777777" w:rsidTr="00F22554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96FE9D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52B27FA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20" w:type="dxa"/>
            <w:vAlign w:val="bottom"/>
          </w:tcPr>
          <w:p w14:paraId="24D89CB8" w14:textId="659B087F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501037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EF47D9" w14:textId="77777777" w:rsidR="00F22554" w:rsidRDefault="00F22554" w:rsidP="00F22554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20A4123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. No.</w:t>
            </w:r>
          </w:p>
        </w:tc>
        <w:tc>
          <w:tcPr>
            <w:tcW w:w="1641" w:type="dxa"/>
            <w:vAlign w:val="bottom"/>
          </w:tcPr>
          <w:p w14:paraId="515BC5A2" w14:textId="0485F684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46253D80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665C7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63F7359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20" w:type="dxa"/>
            <w:vAlign w:val="bottom"/>
          </w:tcPr>
          <w:p w14:paraId="1DD10B87" w14:textId="07A1F045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7B3E9B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93F9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7FA922F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t Title</w:t>
            </w:r>
          </w:p>
        </w:tc>
        <w:tc>
          <w:tcPr>
            <w:tcW w:w="1641" w:type="dxa"/>
            <w:vAlign w:val="bottom"/>
          </w:tcPr>
          <w:p w14:paraId="16AEACBB" w14:textId="224EDA7B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033E5A1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B540D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4D85AD82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20" w:type="dxa"/>
            <w:vAlign w:val="bottom"/>
          </w:tcPr>
          <w:p w14:paraId="1C5E248D" w14:textId="6A8B2B68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2AD044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89BD1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1928A02F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sz w:val="16"/>
                <w:szCs w:val="16"/>
              </w:rPr>
              <w:t>Artist Name</w:t>
            </w:r>
          </w:p>
        </w:tc>
        <w:tc>
          <w:tcPr>
            <w:tcW w:w="1641" w:type="dxa"/>
            <w:vAlign w:val="bottom"/>
          </w:tcPr>
          <w:p w14:paraId="4695E9B7" w14:textId="462060D2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086BBC2E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FD044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429A6A9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20" w:type="dxa"/>
            <w:vAlign w:val="bottom"/>
          </w:tcPr>
          <w:p w14:paraId="38F7232E" w14:textId="780D124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C0D61C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6C960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68C4BE98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1641" w:type="dxa"/>
            <w:vAlign w:val="bottom"/>
          </w:tcPr>
          <w:p w14:paraId="5ED0B990" w14:textId="632F44B5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462AF84C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1EF5A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46C298FA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20" w:type="dxa"/>
            <w:vAlign w:val="bottom"/>
          </w:tcPr>
          <w:p w14:paraId="32738716" w14:textId="28839519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5122FC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BFEEDC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  <w:vAlign w:val="bottom"/>
          </w:tcPr>
          <w:p w14:paraId="5F3B5AA4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641" w:type="dxa"/>
            <w:vAlign w:val="bottom"/>
          </w:tcPr>
          <w:p w14:paraId="03113500" w14:textId="276BCD9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F22554" w14:paraId="3CD0590E" w14:textId="77777777" w:rsidTr="00F22554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845765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6519C216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20" w:type="dxa"/>
            <w:vAlign w:val="bottom"/>
          </w:tcPr>
          <w:p w14:paraId="2837C4B3" w14:textId="5AFBAF6E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E81C06B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BFCE51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</w:tcBorders>
          </w:tcPr>
          <w:p w14:paraId="235AE699" w14:textId="77777777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  <w:r w:rsidRPr="004A1E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ice</w:t>
            </w:r>
          </w:p>
        </w:tc>
        <w:tc>
          <w:tcPr>
            <w:tcW w:w="1641" w:type="dxa"/>
            <w:vAlign w:val="bottom"/>
          </w:tcPr>
          <w:p w14:paraId="714D4802" w14:textId="6DBADAAA" w:rsidR="00F22554" w:rsidRDefault="00F22554" w:rsidP="0083116F">
            <w:pPr>
              <w:spacing w:before="50" w:after="50"/>
              <w:rPr>
                <w:sz w:val="16"/>
                <w:szCs w:val="16"/>
              </w:rPr>
            </w:pPr>
          </w:p>
        </w:tc>
      </w:tr>
    </w:tbl>
    <w:p w14:paraId="74D21879" w14:textId="77777777" w:rsidR="004A1E89" w:rsidRPr="009D03B3" w:rsidRDefault="004A1E89" w:rsidP="009D03B3">
      <w:pPr>
        <w:spacing w:after="0"/>
        <w:rPr>
          <w:sz w:val="2"/>
          <w:szCs w:val="2"/>
        </w:rPr>
      </w:pPr>
    </w:p>
    <w:sectPr w:rsidR="004A1E89" w:rsidRPr="009D03B3" w:rsidSect="001E7E9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360" w:bottom="72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AFD567" w14:textId="77777777" w:rsidR="005D6D20" w:rsidRDefault="005D6D20" w:rsidP="00025008">
      <w:pPr>
        <w:spacing w:after="0" w:line="240" w:lineRule="auto"/>
      </w:pPr>
      <w:r>
        <w:separator/>
      </w:r>
    </w:p>
  </w:endnote>
  <w:endnote w:type="continuationSeparator" w:id="0">
    <w:p w14:paraId="4FE5E2A0" w14:textId="77777777" w:rsidR="005D6D20" w:rsidRDefault="005D6D2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21AB" w14:textId="77777777" w:rsidR="008E1B81" w:rsidRDefault="008E1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BDC29" w14:textId="77777777" w:rsidR="008E1B81" w:rsidRDefault="008E1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AB2A2" w14:textId="77777777" w:rsidR="005D6D20" w:rsidRDefault="005D6D20" w:rsidP="00025008">
      <w:pPr>
        <w:spacing w:after="0" w:line="240" w:lineRule="auto"/>
      </w:pPr>
      <w:r>
        <w:separator/>
      </w:r>
    </w:p>
  </w:footnote>
  <w:footnote w:type="continuationSeparator" w:id="0">
    <w:p w14:paraId="475FFC4D" w14:textId="77777777" w:rsidR="005D6D20" w:rsidRDefault="005D6D2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1596F" w14:textId="77777777" w:rsidR="008E1B81" w:rsidRDefault="008E1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FF9E7" w14:textId="77777777" w:rsidR="008E1B81" w:rsidRDefault="008E1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064B2-514F-4AE5-A623-986106991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4</cp:revision>
  <dcterms:created xsi:type="dcterms:W3CDTF">2020-03-30T12:09:00Z</dcterms:created>
  <dcterms:modified xsi:type="dcterms:W3CDTF">2020-06-15T01:49:00Z</dcterms:modified>
</cp:coreProperties>
</file>